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289217" w14:textId="06461A2E" w:rsidR="00364ED3" w:rsidRPr="004D5764" w:rsidRDefault="0092065D" w:rsidP="0092065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D5764">
        <w:rPr>
          <w:b/>
          <w:sz w:val="24"/>
          <w:szCs w:val="24"/>
          <w:lang w:val="en"/>
        </w:rPr>
        <w:t>V</w:t>
      </w:r>
      <w:r w:rsidR="002D606A" w:rsidRPr="004D5764">
        <w:rPr>
          <w:b/>
          <w:sz w:val="24"/>
          <w:szCs w:val="24"/>
          <w:lang w:val="en"/>
        </w:rPr>
        <w:t>orstellung</w:t>
      </w:r>
    </w:p>
    <w:p w14:paraId="6D86CEE1" w14:textId="5B4AB1E8" w:rsidR="002D606A" w:rsidRPr="00DD30B9" w:rsidRDefault="002D606A" w:rsidP="00DD30B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sz w:val="24"/>
          <w:szCs w:val="24"/>
          <w:lang w:val="en"/>
        </w:rPr>
        <w:t>H</w:t>
      </w:r>
      <w:r w:rsidR="00DD30B9" w:rsidRPr="00DD30B9">
        <w:rPr>
          <w:sz w:val="24"/>
          <w:szCs w:val="24"/>
          <w:lang w:val="en"/>
        </w:rPr>
        <w:t>allo! guten Tag</w:t>
      </w:r>
    </w:p>
    <w:p w14:paraId="50B0BD6A" w14:textId="6F468F4F" w:rsidR="0092065D" w:rsidRPr="00DD30B9" w:rsidRDefault="00DD30B9" w:rsidP="00DD30B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sz w:val="24"/>
          <w:szCs w:val="24"/>
          <w:lang w:val="en"/>
        </w:rPr>
        <w:t>Mein name i</w:t>
      </w:r>
      <w:r w:rsidR="002D606A" w:rsidRPr="00DD30B9">
        <w:rPr>
          <w:sz w:val="24"/>
          <w:szCs w:val="24"/>
          <w:lang w:val="en"/>
        </w:rPr>
        <w:t>s</w:t>
      </w:r>
      <w:r w:rsidRPr="00DD30B9">
        <w:rPr>
          <w:sz w:val="24"/>
          <w:szCs w:val="24"/>
          <w:lang w:val="en"/>
        </w:rPr>
        <w:t>t</w:t>
      </w:r>
      <w:r w:rsidR="002D606A" w:rsidRPr="00DD30B9">
        <w:rPr>
          <w:sz w:val="24"/>
          <w:szCs w:val="24"/>
          <w:lang w:val="en"/>
        </w:rPr>
        <w:t xml:space="preserve"> Abhishek Singh. </w:t>
      </w:r>
    </w:p>
    <w:p w14:paraId="769EA55D" w14:textId="05C3E80F" w:rsidR="0092065D" w:rsidRPr="00DD30B9" w:rsidRDefault="002D606A" w:rsidP="00DD30B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sz w:val="24"/>
          <w:szCs w:val="24"/>
          <w:lang w:val="en"/>
        </w:rPr>
        <w:t>I</w:t>
      </w:r>
      <w:r w:rsidR="00DD30B9" w:rsidRPr="00DD30B9">
        <w:rPr>
          <w:sz w:val="24"/>
          <w:szCs w:val="24"/>
          <w:lang w:val="en"/>
        </w:rPr>
        <w:t>ch bin neunzehn</w:t>
      </w:r>
      <w:r w:rsidRPr="00DD30B9">
        <w:rPr>
          <w:sz w:val="24"/>
          <w:szCs w:val="24"/>
          <w:lang w:val="en"/>
        </w:rPr>
        <w:t xml:space="preserve"> </w:t>
      </w:r>
      <w:r w:rsidR="00DD30B9" w:rsidRPr="00DD30B9">
        <w:rPr>
          <w:sz w:val="24"/>
          <w:szCs w:val="24"/>
          <w:lang w:val="en"/>
        </w:rPr>
        <w:t>Jahre alt.</w:t>
      </w:r>
    </w:p>
    <w:p w14:paraId="77AF9A1E" w14:textId="3069FB2D" w:rsidR="0092065D" w:rsidRPr="00DD30B9" w:rsidRDefault="002D606A" w:rsidP="00DD30B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sz w:val="24"/>
          <w:szCs w:val="24"/>
          <w:lang w:val="en"/>
        </w:rPr>
        <w:t>I</w:t>
      </w:r>
      <w:r w:rsidR="00DD30B9" w:rsidRPr="00DD30B9">
        <w:rPr>
          <w:sz w:val="24"/>
          <w:szCs w:val="24"/>
          <w:lang w:val="en"/>
        </w:rPr>
        <w:t>ch lebe</w:t>
      </w:r>
      <w:r w:rsidRPr="00DD30B9">
        <w:rPr>
          <w:sz w:val="24"/>
          <w:szCs w:val="24"/>
          <w:lang w:val="en"/>
        </w:rPr>
        <w:t xml:space="preserve"> in Phagwara </w:t>
      </w:r>
      <w:r w:rsidR="00DD30B9" w:rsidRPr="00DD30B9">
        <w:rPr>
          <w:sz w:val="24"/>
          <w:szCs w:val="24"/>
          <w:lang w:val="en"/>
        </w:rPr>
        <w:t>im</w:t>
      </w:r>
      <w:r w:rsidRPr="00DD30B9">
        <w:rPr>
          <w:sz w:val="24"/>
          <w:szCs w:val="24"/>
          <w:lang w:val="en"/>
        </w:rPr>
        <w:t xml:space="preserve"> Punjab.</w:t>
      </w:r>
    </w:p>
    <w:p w14:paraId="5397EB72" w14:textId="71E750FE" w:rsidR="0092065D" w:rsidRPr="00DD30B9" w:rsidRDefault="002D606A" w:rsidP="00DD30B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sz w:val="24"/>
          <w:szCs w:val="24"/>
          <w:lang w:val="en"/>
        </w:rPr>
        <w:t>I</w:t>
      </w:r>
      <w:r w:rsidR="00DD30B9" w:rsidRPr="00DD30B9">
        <w:rPr>
          <w:sz w:val="24"/>
          <w:szCs w:val="24"/>
          <w:lang w:val="en"/>
        </w:rPr>
        <w:t xml:space="preserve">ch bin </w:t>
      </w:r>
      <w:r w:rsidRPr="00DD30B9">
        <w:rPr>
          <w:sz w:val="24"/>
          <w:szCs w:val="24"/>
          <w:lang w:val="en"/>
        </w:rPr>
        <w:t>student. I</w:t>
      </w:r>
      <w:r w:rsidR="00DD30B9" w:rsidRPr="00DD30B9">
        <w:rPr>
          <w:sz w:val="24"/>
          <w:szCs w:val="24"/>
          <w:lang w:val="en"/>
        </w:rPr>
        <w:t xml:space="preserve">ch studeire Informatik in der </w:t>
      </w:r>
      <w:r w:rsidR="0092065D" w:rsidRPr="00DD30B9">
        <w:rPr>
          <w:sz w:val="24"/>
          <w:szCs w:val="24"/>
          <w:lang w:val="en"/>
        </w:rPr>
        <w:t xml:space="preserve">LPU. </w:t>
      </w:r>
      <w:r w:rsidR="004167C1">
        <w:rPr>
          <w:sz w:val="24"/>
          <w:szCs w:val="24"/>
          <w:lang w:val="en"/>
        </w:rPr>
        <w:t xml:space="preserve">  </w:t>
      </w:r>
    </w:p>
    <w:p w14:paraId="21B1EA39" w14:textId="5165497D" w:rsidR="002D606A" w:rsidRPr="00DD30B9" w:rsidRDefault="0092065D" w:rsidP="00DD30B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sz w:val="24"/>
          <w:szCs w:val="24"/>
          <w:lang w:val="en"/>
        </w:rPr>
        <w:t>I</w:t>
      </w:r>
      <w:r w:rsidR="00DD30B9" w:rsidRPr="00DD30B9">
        <w:rPr>
          <w:sz w:val="24"/>
          <w:szCs w:val="24"/>
          <w:lang w:val="en"/>
        </w:rPr>
        <w:t>ch spreche</w:t>
      </w:r>
      <w:r w:rsidRPr="00DD30B9">
        <w:rPr>
          <w:sz w:val="24"/>
          <w:szCs w:val="24"/>
          <w:lang w:val="en"/>
        </w:rPr>
        <w:t xml:space="preserve"> Hindi, English </w:t>
      </w:r>
      <w:r w:rsidR="00DD30B9" w:rsidRPr="00DD30B9">
        <w:rPr>
          <w:sz w:val="24"/>
          <w:szCs w:val="24"/>
          <w:lang w:val="en"/>
        </w:rPr>
        <w:t>u</w:t>
      </w:r>
      <w:r w:rsidRPr="00DD30B9">
        <w:rPr>
          <w:sz w:val="24"/>
          <w:szCs w:val="24"/>
          <w:lang w:val="en"/>
        </w:rPr>
        <w:t>nd German.</w:t>
      </w:r>
      <w:r w:rsidR="002D606A" w:rsidRPr="00DD30B9">
        <w:rPr>
          <w:sz w:val="24"/>
          <w:szCs w:val="24"/>
          <w:lang w:val="en"/>
        </w:rPr>
        <w:t xml:space="preserve"> </w:t>
      </w:r>
    </w:p>
    <w:p w14:paraId="318B7007" w14:textId="5E3E417A" w:rsidR="0092065D" w:rsidRPr="0092065D" w:rsidRDefault="0092065D" w:rsidP="00DD30B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1EF54D" w14:textId="4A5783A9" w:rsidR="0092065D" w:rsidRPr="004D5764" w:rsidRDefault="00DD30B9" w:rsidP="0092065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D5764">
        <w:rPr>
          <w:rFonts w:ascii="Times New Roman" w:hAnsi="Times New Roman" w:cs="Times New Roman"/>
          <w:b/>
          <w:sz w:val="24"/>
          <w:szCs w:val="24"/>
        </w:rPr>
        <w:t>Tagesablauf</w:t>
      </w:r>
    </w:p>
    <w:p w14:paraId="1A62C7FC" w14:textId="21D77804" w:rsidR="00DD30B9" w:rsidRDefault="00DD30B9" w:rsidP="00DD30B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rFonts w:ascii="Times New Roman" w:hAnsi="Times New Roman" w:cs="Times New Roman"/>
          <w:sz w:val="24"/>
          <w:szCs w:val="24"/>
        </w:rPr>
        <w:t>Normalerweise stehe ich um acht Uhr auf, aber an Wochenenden um zehn Uhr.</w:t>
      </w:r>
    </w:p>
    <w:p w14:paraId="6223E347" w14:textId="03AB74E3" w:rsidR="00DD30B9" w:rsidRDefault="00DD30B9" w:rsidP="00DD30B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rFonts w:ascii="Times New Roman" w:hAnsi="Times New Roman" w:cs="Times New Roman"/>
          <w:sz w:val="24"/>
          <w:szCs w:val="24"/>
        </w:rPr>
        <w:t>Dann putze ich mir die Zähn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BEFC6A9" w14:textId="2763D72D" w:rsidR="00DD30B9" w:rsidRDefault="00DD30B9" w:rsidP="00DD30B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D30B9">
        <w:rPr>
          <w:rFonts w:ascii="Times New Roman" w:hAnsi="Times New Roman" w:cs="Times New Roman"/>
          <w:sz w:val="24"/>
          <w:szCs w:val="24"/>
        </w:rPr>
        <w:t>Ich gehe direkt ins Bad zum Duschen und ziehe mich an.</w:t>
      </w:r>
    </w:p>
    <w:p w14:paraId="58ACFAED" w14:textId="77777777" w:rsidR="00604583" w:rsidRPr="00604583" w:rsidRDefault="00604583" w:rsidP="0060458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04583">
        <w:rPr>
          <w:rFonts w:ascii="Times New Roman" w:hAnsi="Times New Roman" w:cs="Times New Roman"/>
          <w:sz w:val="24"/>
          <w:szCs w:val="24"/>
        </w:rPr>
        <w:t>Dann verlasse ich mein Hostel zum Frühstück</w:t>
      </w:r>
    </w:p>
    <w:p w14:paraId="7F232C56" w14:textId="77777777" w:rsidR="00604583" w:rsidRPr="00604583" w:rsidRDefault="00604583" w:rsidP="0060458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04583">
        <w:rPr>
          <w:rFonts w:ascii="Times New Roman" w:hAnsi="Times New Roman" w:cs="Times New Roman"/>
          <w:sz w:val="24"/>
          <w:szCs w:val="24"/>
        </w:rPr>
        <w:t>Ich mache mein Frühstück am Food Court.</w:t>
      </w:r>
    </w:p>
    <w:p w14:paraId="5EE31637" w14:textId="47FA71D8" w:rsidR="00604583" w:rsidRDefault="00604583" w:rsidP="0060458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04583">
        <w:rPr>
          <w:rFonts w:ascii="Times New Roman" w:hAnsi="Times New Roman" w:cs="Times New Roman"/>
          <w:sz w:val="24"/>
          <w:szCs w:val="24"/>
        </w:rPr>
        <w:t>Ich trinke normalerweise Fruchtshake zum Frühstück.</w:t>
      </w:r>
    </w:p>
    <w:p w14:paraId="6DEE34AC" w14:textId="6242EFFC" w:rsidR="001F01F8" w:rsidRDefault="001F01F8" w:rsidP="0060458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F01F8">
        <w:rPr>
          <w:rFonts w:ascii="Times New Roman" w:hAnsi="Times New Roman" w:cs="Times New Roman"/>
          <w:sz w:val="24"/>
          <w:szCs w:val="24"/>
        </w:rPr>
        <w:t>Danach gehe ich direkt ins Unterrich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85EBD62" w14:textId="3CFD801F" w:rsidR="002D606A" w:rsidRDefault="001F01F8" w:rsidP="001F01F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F01F8">
        <w:rPr>
          <w:rFonts w:ascii="Times New Roman" w:hAnsi="Times New Roman" w:cs="Times New Roman"/>
          <w:sz w:val="24"/>
          <w:szCs w:val="24"/>
        </w:rPr>
        <w:t>Mein Unterricht beginnt um neun Uhr morge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AA15256" w14:textId="0ADB9B0D" w:rsidR="00210D94" w:rsidRDefault="00F60356" w:rsidP="001F01F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60356">
        <w:rPr>
          <w:rFonts w:ascii="Times New Roman" w:hAnsi="Times New Roman" w:cs="Times New Roman"/>
          <w:sz w:val="24"/>
          <w:szCs w:val="24"/>
        </w:rPr>
        <w:t>Um zwölf Uhr mittags habe ich meine Mittagspause und esse zusammen mit meinen Freunden.</w:t>
      </w:r>
    </w:p>
    <w:p w14:paraId="1BDFF6B3" w14:textId="27BBB158" w:rsidR="00210D94" w:rsidRDefault="00F60356" w:rsidP="001F01F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60356">
        <w:rPr>
          <w:rFonts w:ascii="Times New Roman" w:hAnsi="Times New Roman" w:cs="Times New Roman"/>
          <w:sz w:val="24"/>
          <w:szCs w:val="24"/>
        </w:rPr>
        <w:t>Normalerweise mag ich den Unterricht nach dem Mittagessen nich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68F3C6E" w14:textId="483E42E8" w:rsidR="00F60356" w:rsidRDefault="00F60356" w:rsidP="001F01F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60356">
        <w:rPr>
          <w:rFonts w:ascii="Times New Roman" w:hAnsi="Times New Roman" w:cs="Times New Roman"/>
          <w:sz w:val="24"/>
          <w:szCs w:val="24"/>
        </w:rPr>
        <w:t xml:space="preserve">Mein Unterricht dauert bis </w:t>
      </w:r>
      <w:r w:rsidR="004D5764">
        <w:rPr>
          <w:rFonts w:ascii="Times New Roman" w:hAnsi="Times New Roman" w:cs="Times New Roman"/>
          <w:sz w:val="24"/>
          <w:szCs w:val="24"/>
        </w:rPr>
        <w:t>fünf</w:t>
      </w:r>
      <w:r w:rsidRPr="00F60356">
        <w:rPr>
          <w:rFonts w:ascii="Times New Roman" w:hAnsi="Times New Roman" w:cs="Times New Roman"/>
          <w:sz w:val="24"/>
          <w:szCs w:val="24"/>
        </w:rPr>
        <w:t xml:space="preserve"> Uhr aben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5D7C17" w14:textId="46F5E9DD" w:rsidR="00F60356" w:rsidRDefault="00F60356" w:rsidP="001F01F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60356">
        <w:rPr>
          <w:rFonts w:ascii="Times New Roman" w:hAnsi="Times New Roman" w:cs="Times New Roman"/>
          <w:sz w:val="24"/>
          <w:szCs w:val="24"/>
        </w:rPr>
        <w:t>Danach gehe ich direkt zum abendlichen Kaffee.</w:t>
      </w:r>
    </w:p>
    <w:p w14:paraId="63199089" w14:textId="4397B3EE" w:rsidR="00F60356" w:rsidRDefault="00F60356" w:rsidP="001F01F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60356">
        <w:rPr>
          <w:rFonts w:ascii="Times New Roman" w:hAnsi="Times New Roman" w:cs="Times New Roman"/>
          <w:sz w:val="24"/>
          <w:szCs w:val="24"/>
        </w:rPr>
        <w:t>Normalerweise erreiche ich meine Herberge um fünf Uhr nach dreißig.</w:t>
      </w:r>
    </w:p>
    <w:p w14:paraId="0CF50FC7" w14:textId="77777777" w:rsidR="00E2770B" w:rsidRPr="00E2770B" w:rsidRDefault="00E2770B" w:rsidP="00E277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2770B">
        <w:rPr>
          <w:rFonts w:ascii="Times New Roman" w:hAnsi="Times New Roman" w:cs="Times New Roman"/>
          <w:sz w:val="24"/>
          <w:szCs w:val="24"/>
        </w:rPr>
        <w:t>Dann mache ich ein kleines Nickerchen.</w:t>
      </w:r>
    </w:p>
    <w:p w14:paraId="2DDE8BC0" w14:textId="153AB3B2" w:rsidR="00E2770B" w:rsidRDefault="00E2770B" w:rsidP="00E277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2770B">
        <w:rPr>
          <w:rFonts w:ascii="Times New Roman" w:hAnsi="Times New Roman" w:cs="Times New Roman"/>
          <w:sz w:val="24"/>
          <w:szCs w:val="24"/>
        </w:rPr>
        <w:t>Ich wache normalerweise um 8 Uhr auf.</w:t>
      </w:r>
    </w:p>
    <w:p w14:paraId="080C6B44" w14:textId="73024461" w:rsidR="00E2770B" w:rsidRDefault="00E2770B" w:rsidP="00E277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2770B">
        <w:rPr>
          <w:rFonts w:ascii="Times New Roman" w:hAnsi="Times New Roman" w:cs="Times New Roman"/>
          <w:sz w:val="24"/>
          <w:szCs w:val="24"/>
        </w:rPr>
        <w:t>Ich wasche mein Gesicht und werde frisch.</w:t>
      </w:r>
    </w:p>
    <w:p w14:paraId="39064130" w14:textId="7E7B4F9A" w:rsidR="00E2770B" w:rsidRDefault="00E2770B" w:rsidP="00E277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2770B">
        <w:rPr>
          <w:rFonts w:ascii="Times New Roman" w:hAnsi="Times New Roman" w:cs="Times New Roman"/>
          <w:sz w:val="24"/>
          <w:szCs w:val="24"/>
        </w:rPr>
        <w:t>Danach gehe ich zum Lernen.</w:t>
      </w:r>
    </w:p>
    <w:p w14:paraId="5BA9BB4F" w14:textId="3917FA76" w:rsidR="00E2770B" w:rsidRDefault="0020218B" w:rsidP="00E2770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ch esse mein </w:t>
      </w:r>
      <w:r w:rsidRPr="0020218B">
        <w:rPr>
          <w:rFonts w:ascii="Times New Roman" w:hAnsi="Times New Roman" w:cs="Times New Roman"/>
          <w:sz w:val="24"/>
          <w:szCs w:val="24"/>
        </w:rPr>
        <w:t>Abendessen</w:t>
      </w:r>
      <w:r>
        <w:rPr>
          <w:rFonts w:ascii="Times New Roman" w:hAnsi="Times New Roman" w:cs="Times New Roman"/>
          <w:sz w:val="24"/>
          <w:szCs w:val="24"/>
        </w:rPr>
        <w:t xml:space="preserve"> um neun uhr.</w:t>
      </w:r>
    </w:p>
    <w:p w14:paraId="67F05B01" w14:textId="18760DFB" w:rsidR="0020218B" w:rsidRPr="004D5764" w:rsidRDefault="0020218B" w:rsidP="004D576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D5764">
        <w:rPr>
          <w:rFonts w:ascii="Times New Roman" w:hAnsi="Times New Roman" w:cs="Times New Roman"/>
          <w:sz w:val="24"/>
        </w:rPr>
        <w:t>Ich gehe normalerweise zwischen elf und elf nach dreißig uhr ins Bett</w:t>
      </w:r>
      <w:r w:rsidR="004D5764" w:rsidRPr="004D5764">
        <w:rPr>
          <w:rFonts w:ascii="Times New Roman" w:hAnsi="Times New Roman" w:cs="Times New Roman"/>
          <w:sz w:val="24"/>
        </w:rPr>
        <w:t>.</w:t>
      </w:r>
    </w:p>
    <w:p w14:paraId="04030B9D" w14:textId="03E126B5" w:rsidR="004D5764" w:rsidRDefault="004D5764" w:rsidP="004D5764">
      <w:pPr>
        <w:pStyle w:val="ListParagraph"/>
        <w:rPr>
          <w:rFonts w:ascii="Times New Roman" w:hAnsi="Times New Roman" w:cs="Times New Roman"/>
        </w:rPr>
      </w:pPr>
    </w:p>
    <w:p w14:paraId="6F96A8B8" w14:textId="64FCDC9E" w:rsidR="004D5764" w:rsidRDefault="004D5764" w:rsidP="004D5764">
      <w:pPr>
        <w:pStyle w:val="ListParagraph"/>
        <w:jc w:val="center"/>
        <w:rPr>
          <w:rFonts w:ascii="Times New Roman" w:hAnsi="Times New Roman" w:cs="Times New Roman"/>
          <w:b/>
          <w:sz w:val="24"/>
        </w:rPr>
      </w:pPr>
      <w:r w:rsidRPr="004D5764">
        <w:rPr>
          <w:rFonts w:ascii="Times New Roman" w:hAnsi="Times New Roman" w:cs="Times New Roman"/>
          <w:b/>
          <w:sz w:val="24"/>
        </w:rPr>
        <w:t>Lieblingsessen</w:t>
      </w:r>
    </w:p>
    <w:p w14:paraId="4E09CB7D" w14:textId="77777777" w:rsidR="008D7416" w:rsidRPr="008D7416" w:rsidRDefault="008D7416" w:rsidP="008D74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8D7416">
        <w:rPr>
          <w:rFonts w:ascii="Times New Roman" w:hAnsi="Times New Roman" w:cs="Times New Roman"/>
          <w:sz w:val="24"/>
        </w:rPr>
        <w:t>Mein Lieblingsessen ist Hühnchen.</w:t>
      </w:r>
    </w:p>
    <w:p w14:paraId="68D04BDB" w14:textId="77777777" w:rsidR="008D7416" w:rsidRPr="008D7416" w:rsidRDefault="008D7416" w:rsidP="008D74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8D7416">
        <w:rPr>
          <w:rFonts w:ascii="Times New Roman" w:hAnsi="Times New Roman" w:cs="Times New Roman"/>
          <w:sz w:val="24"/>
        </w:rPr>
        <w:t>Für den Morgen trinke ich gerne Kaffee.</w:t>
      </w:r>
    </w:p>
    <w:p w14:paraId="53A87CE7" w14:textId="19FAFB69" w:rsidR="004D5764" w:rsidRPr="004D5764" w:rsidRDefault="008D7416" w:rsidP="008D74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8D7416">
        <w:rPr>
          <w:rFonts w:ascii="Times New Roman" w:hAnsi="Times New Roman" w:cs="Times New Roman"/>
          <w:sz w:val="24"/>
        </w:rPr>
        <w:t>Ich mag Brot mit Marmelade.</w:t>
      </w:r>
    </w:p>
    <w:p w14:paraId="4809C877" w14:textId="462B2F45" w:rsidR="004D5764" w:rsidRDefault="008D7416" w:rsidP="008D74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D7416">
        <w:rPr>
          <w:rFonts w:ascii="Times New Roman" w:hAnsi="Times New Roman" w:cs="Times New Roman"/>
          <w:sz w:val="24"/>
          <w:szCs w:val="24"/>
        </w:rPr>
        <w:t>Mein Lieblingsgetränk ist Lassi</w:t>
      </w:r>
    </w:p>
    <w:p w14:paraId="01C13752" w14:textId="0A244413" w:rsidR="008D7416" w:rsidRPr="008D7416" w:rsidRDefault="008D7416" w:rsidP="008D7416">
      <w:pPr>
        <w:pStyle w:val="ListParagraph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543969" w14:textId="2C0CE274" w:rsidR="008D7416" w:rsidRDefault="008D7416" w:rsidP="007D4A2E">
      <w:pPr>
        <w:pStyle w:val="ListParagraph"/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7416">
        <w:rPr>
          <w:rFonts w:ascii="Times New Roman" w:hAnsi="Times New Roman" w:cs="Times New Roman"/>
          <w:b/>
          <w:sz w:val="24"/>
          <w:szCs w:val="24"/>
        </w:rPr>
        <w:t>Kleidung</w:t>
      </w:r>
    </w:p>
    <w:p w14:paraId="4E12664C" w14:textId="77777777" w:rsidR="008D7416" w:rsidRPr="008D7416" w:rsidRDefault="008D7416" w:rsidP="008D741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C6A7CA8" w14:textId="2F147E34" w:rsidR="008D7416" w:rsidRDefault="008D7416" w:rsidP="008D74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D7416">
        <w:rPr>
          <w:rFonts w:ascii="Times New Roman" w:hAnsi="Times New Roman" w:cs="Times New Roman"/>
          <w:sz w:val="24"/>
          <w:szCs w:val="24"/>
        </w:rPr>
        <w:t>Normalerweise trage ich gerne einfache Kleidung.</w:t>
      </w:r>
    </w:p>
    <w:p w14:paraId="64D2E2B9" w14:textId="662288C9" w:rsidR="00364ED3" w:rsidRPr="007D4A2E" w:rsidRDefault="00E21B48" w:rsidP="007D4A2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21B48">
        <w:rPr>
          <w:rFonts w:ascii="Times New Roman" w:hAnsi="Times New Roman" w:cs="Times New Roman"/>
          <w:sz w:val="24"/>
          <w:szCs w:val="24"/>
        </w:rPr>
        <w:t>Für das College trage ich eine Jeans, eine Hose und Schuh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613163" w14:textId="1EC14F63" w:rsidR="00E21B48" w:rsidRDefault="00E21B48" w:rsidP="00364ED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E21B48">
        <w:rPr>
          <w:rFonts w:ascii="Times New Roman" w:hAnsi="Times New Roman" w:cs="Times New Roman"/>
          <w:sz w:val="24"/>
          <w:szCs w:val="24"/>
        </w:rPr>
        <w:t>eine Lieblingskleidung ist A</w:t>
      </w:r>
      <w:r w:rsidR="004167C1">
        <w:rPr>
          <w:rFonts w:ascii="Times New Roman" w:hAnsi="Times New Roman" w:cs="Times New Roman"/>
          <w:sz w:val="24"/>
          <w:szCs w:val="24"/>
        </w:rPr>
        <w:t>nzug.</w:t>
      </w:r>
    </w:p>
    <w:p w14:paraId="6ADDB789" w14:textId="77777777" w:rsidR="00364ED3" w:rsidRDefault="00364ED3" w:rsidP="004167C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64ED3">
        <w:rPr>
          <w:rFonts w:ascii="Times New Roman" w:hAnsi="Times New Roman" w:cs="Times New Roman"/>
          <w:sz w:val="24"/>
          <w:szCs w:val="24"/>
        </w:rPr>
        <w:lastRenderedPageBreak/>
        <w:t>Im Sommer trage ich leichte Kleidu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3396FF" w14:textId="1354FFF9" w:rsidR="00E21B48" w:rsidRDefault="007D4A2E" w:rsidP="004167C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D4A2E">
        <w:rPr>
          <w:rFonts w:ascii="Times New Roman" w:hAnsi="Times New Roman" w:cs="Times New Roman"/>
          <w:sz w:val="24"/>
          <w:szCs w:val="24"/>
        </w:rPr>
        <w:t>An heißen Tagen trage ich gerne Shorts und T-Shirts.</w:t>
      </w:r>
    </w:p>
    <w:p w14:paraId="03572149" w14:textId="47F8828B" w:rsidR="004D5764" w:rsidRDefault="007D4A2E" w:rsidP="007D4A2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D4A2E">
        <w:rPr>
          <w:rFonts w:ascii="Times New Roman" w:hAnsi="Times New Roman" w:cs="Times New Roman"/>
          <w:sz w:val="24"/>
          <w:szCs w:val="24"/>
        </w:rPr>
        <w:t>Im Frühling trage ich Hose und Hemd.</w:t>
      </w:r>
    </w:p>
    <w:p w14:paraId="23B4ED0F" w14:textId="4C99DD09" w:rsidR="007D4A2E" w:rsidRDefault="007D4A2E" w:rsidP="007D4A2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D4A2E">
        <w:rPr>
          <w:rFonts w:ascii="Times New Roman" w:hAnsi="Times New Roman" w:cs="Times New Roman"/>
          <w:sz w:val="24"/>
          <w:szCs w:val="24"/>
        </w:rPr>
        <w:t>Meine Lieblingsjahreszeit ist der Winter</w:t>
      </w:r>
      <w:r w:rsidR="00523D7A">
        <w:rPr>
          <w:rFonts w:ascii="Times New Roman" w:hAnsi="Times New Roman" w:cs="Times New Roman"/>
          <w:sz w:val="24"/>
          <w:szCs w:val="24"/>
        </w:rPr>
        <w:t>.</w:t>
      </w:r>
    </w:p>
    <w:p w14:paraId="45C18CAB" w14:textId="37F50E3B" w:rsidR="008900B8" w:rsidRDefault="008900B8" w:rsidP="007D4A2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900B8">
        <w:rPr>
          <w:rFonts w:ascii="Times New Roman" w:hAnsi="Times New Roman" w:cs="Times New Roman"/>
          <w:sz w:val="24"/>
          <w:szCs w:val="24"/>
        </w:rPr>
        <w:t>Im Winter trage ich warme Kleidung</w:t>
      </w:r>
    </w:p>
    <w:p w14:paraId="12381F65" w14:textId="39A3E1E5" w:rsidR="00523D7A" w:rsidRDefault="00523D7A" w:rsidP="007D4A2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23D7A">
        <w:rPr>
          <w:rFonts w:ascii="Times New Roman" w:hAnsi="Times New Roman" w:cs="Times New Roman"/>
          <w:sz w:val="24"/>
          <w:szCs w:val="24"/>
        </w:rPr>
        <w:t>In dieser Saison trage ich eine Jacke, einen Pullover, einen Schal, ein Sweatshirt, warme Socken und eine Wintermütz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F1DDAD7" w14:textId="41250336" w:rsidR="00523D7A" w:rsidRDefault="00523D7A" w:rsidP="007D4A2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23D7A">
        <w:rPr>
          <w:rFonts w:ascii="Times New Roman" w:hAnsi="Times New Roman" w:cs="Times New Roman"/>
          <w:sz w:val="24"/>
          <w:szCs w:val="24"/>
        </w:rPr>
        <w:t>Bei Regenwetter trage ich einen Regenmantel.</w:t>
      </w:r>
    </w:p>
    <w:p w14:paraId="43F9144C" w14:textId="3D9B8413" w:rsidR="00DB4CF4" w:rsidRDefault="00DB4CF4" w:rsidP="00DB4CF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26B3DB" w14:textId="71CEA20F" w:rsidR="00DB4CF4" w:rsidRDefault="00DB4CF4" w:rsidP="00DB4CF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2C20EC" w14:textId="77777777" w:rsidR="00DB4CF4" w:rsidRPr="00DB4CF4" w:rsidRDefault="00DB4CF4" w:rsidP="00DB4CF4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E4FE8E0" w14:textId="16932C36" w:rsidR="00DB4CF4" w:rsidRDefault="00DB4CF4" w:rsidP="00DB4CF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13E42B" w14:textId="77777777" w:rsidR="00DB4CF4" w:rsidRPr="00DB4CF4" w:rsidRDefault="00DB4CF4" w:rsidP="00DB4CF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570E7A" w14:textId="1D731198" w:rsidR="00240B32" w:rsidRPr="007D4A2E" w:rsidRDefault="00240B32" w:rsidP="00240B3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A581DD0" w14:textId="6BCB4694" w:rsidR="001F01F8" w:rsidRPr="00210D94" w:rsidRDefault="00240B32" w:rsidP="00210D9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240B32">
        <w:drawing>
          <wp:inline distT="0" distB="0" distL="0" distR="0" wp14:anchorId="67D8CDBE" wp14:editId="1A3FE441">
            <wp:extent cx="1466850" cy="1466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0B32">
        <w:drawing>
          <wp:inline distT="0" distB="0" distL="0" distR="0" wp14:anchorId="70649C75" wp14:editId="60AAB22E">
            <wp:extent cx="1952625" cy="14759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59716" cy="148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F9899B" wp14:editId="377B8A05">
            <wp:extent cx="1952625" cy="1462584"/>
            <wp:effectExtent l="0" t="0" r="0" b="4445"/>
            <wp:docPr id="3" name="Picture 3" descr="Image result for bath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bath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643" cy="1477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7085BE" wp14:editId="2B02BADC">
            <wp:extent cx="2897323" cy="1627928"/>
            <wp:effectExtent l="0" t="0" r="0" b="0"/>
            <wp:docPr id="4" name="Picture 4" descr="C:\Users\Abhishek\AppData\Local\Microsoft\Windows\INetCache\Content.MSO\351257B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bhishek\AppData\Local\Microsoft\Windows\INetCache\Content.MSO\351257B0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216" cy="167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0B32">
        <w:drawing>
          <wp:inline distT="0" distB="0" distL="0" distR="0" wp14:anchorId="1D0B8A68" wp14:editId="2E8C31C3">
            <wp:extent cx="2476500" cy="16420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43603" cy="1686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0B32">
        <w:drawing>
          <wp:inline distT="0" distB="0" distL="0" distR="0" wp14:anchorId="358ABCCF" wp14:editId="5803D4E2">
            <wp:extent cx="1466850" cy="1466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0B32">
        <w:drawing>
          <wp:inline distT="0" distB="0" distL="0" distR="0" wp14:anchorId="4BF3FD27" wp14:editId="246DC860">
            <wp:extent cx="1718604" cy="14573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5608" cy="147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0B32">
        <w:drawing>
          <wp:inline distT="0" distB="0" distL="0" distR="0" wp14:anchorId="1834722C" wp14:editId="10DF3010">
            <wp:extent cx="1295400" cy="1442049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01600" cy="144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0B32">
        <w:drawing>
          <wp:inline distT="0" distB="0" distL="0" distR="0" wp14:anchorId="705F79B9" wp14:editId="688E827F">
            <wp:extent cx="836105" cy="14668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5778" r="23556" b="11111"/>
                    <a:stretch/>
                  </pic:blipFill>
                  <pic:spPr bwMode="auto">
                    <a:xfrm>
                      <a:off x="0" y="0"/>
                      <a:ext cx="846701" cy="1485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F01F8" w:rsidRPr="00210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1E1FB8"/>
    <w:multiLevelType w:val="hybridMultilevel"/>
    <w:tmpl w:val="65D4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FA31C8"/>
    <w:multiLevelType w:val="hybridMultilevel"/>
    <w:tmpl w:val="27AC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MDUwNzc1NjYxNzdU0lEKTi0uzszPAykwqgUApRchFywAAAA="/>
  </w:docVars>
  <w:rsids>
    <w:rsidRoot w:val="007854B3"/>
    <w:rsid w:val="0008615D"/>
    <w:rsid w:val="000E6D81"/>
    <w:rsid w:val="001F01F8"/>
    <w:rsid w:val="0020218B"/>
    <w:rsid w:val="00210D94"/>
    <w:rsid w:val="00222E0A"/>
    <w:rsid w:val="00240B32"/>
    <w:rsid w:val="002D606A"/>
    <w:rsid w:val="00364ED3"/>
    <w:rsid w:val="004167C1"/>
    <w:rsid w:val="004D5764"/>
    <w:rsid w:val="00523D7A"/>
    <w:rsid w:val="00537A59"/>
    <w:rsid w:val="00604583"/>
    <w:rsid w:val="006D3D1C"/>
    <w:rsid w:val="007854B3"/>
    <w:rsid w:val="007D4A2E"/>
    <w:rsid w:val="008900B8"/>
    <w:rsid w:val="008D7416"/>
    <w:rsid w:val="0092065D"/>
    <w:rsid w:val="00DB4CF4"/>
    <w:rsid w:val="00DD30B9"/>
    <w:rsid w:val="00E21B48"/>
    <w:rsid w:val="00E2770B"/>
    <w:rsid w:val="00F60356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06FCF"/>
  <w15:chartTrackingRefBased/>
  <w15:docId w15:val="{FF6DE9A3-F44B-4023-B462-590F5488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30B9"/>
    <w:rPr>
      <w:color w:val="808080"/>
    </w:rPr>
  </w:style>
  <w:style w:type="paragraph" w:styleId="ListParagraph">
    <w:name w:val="List Paragraph"/>
    <w:basedOn w:val="Normal"/>
    <w:uiPriority w:val="34"/>
    <w:qFormat/>
    <w:rsid w:val="00DD3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6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3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13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34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555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44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006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171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220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4719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377527">
                                          <w:marLeft w:val="37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271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84204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0212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5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3208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9942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926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866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30673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1228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609918">
                                                  <w:marLeft w:val="0"/>
                                                  <w:marRight w:val="30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4522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7091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62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44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664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5210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177625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398887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single" w:sz="4" w:space="0" w:color="DADCE0"/>
                            <w:left w:val="single" w:sz="4" w:space="0" w:color="DADCE0"/>
                            <w:bottom w:val="single" w:sz="4" w:space="3" w:color="DADCE0"/>
                            <w:right w:val="single" w:sz="4" w:space="0" w:color="DADCE0"/>
                          </w:divBdr>
                          <w:divsChild>
                            <w:div w:id="1844935455">
                              <w:marLeft w:val="15"/>
                              <w:marRight w:val="15"/>
                              <w:marTop w:val="15"/>
                              <w:marBottom w:val="1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0094896">
                              <w:marLeft w:val="15"/>
                              <w:marRight w:val="15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445629">
                                  <w:marLeft w:val="-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6" w:space="0" w:color="E7E7E5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793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66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378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431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9552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70538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9260622">
                                                  <w:marLeft w:val="0"/>
                                                  <w:marRight w:val="0"/>
                                                  <w:marTop w:val="75"/>
                                                  <w:marBottom w:val="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9363606">
                                                      <w:marLeft w:val="0"/>
                                                      <w:marRight w:val="18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77296665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75491461">
                                                  <w:marLeft w:val="180"/>
                                                  <w:marRight w:val="120"/>
                                                  <w:marTop w:val="90"/>
                                                  <w:marBottom w:val="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64738155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0969084">
                                                  <w:marLeft w:val="180"/>
                                                  <w:marRight w:val="120"/>
                                                  <w:marTop w:val="90"/>
                                                  <w:marBottom w:val="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115693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764097">
                                                  <w:marLeft w:val="180"/>
                                                  <w:marRight w:val="120"/>
                                                  <w:marTop w:val="90"/>
                                                  <w:marBottom w:val="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7609050">
                      <w:marLeft w:val="0"/>
                      <w:marRight w:val="0"/>
                      <w:marTop w:val="0"/>
                      <w:marBottom w:val="10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0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71994">
                      <w:marLeft w:val="465"/>
                      <w:marRight w:val="4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184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747713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34717973">
                      <w:marLeft w:val="465"/>
                      <w:marRight w:val="4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200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312037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2489255">
                      <w:marLeft w:val="465"/>
                      <w:marRight w:val="4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983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558364">
                              <w:marLeft w:val="0"/>
                              <w:marRight w:val="0"/>
                              <w:marTop w:val="12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microsoft.com/office/2007/relationships/hdphoto" Target="media/hdphoto1.wd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ngh</dc:creator>
  <cp:keywords/>
  <dc:description/>
  <cp:lastModifiedBy>Abhishek Singh</cp:lastModifiedBy>
  <cp:revision>8</cp:revision>
  <dcterms:created xsi:type="dcterms:W3CDTF">2019-03-31T11:24:00Z</dcterms:created>
  <dcterms:modified xsi:type="dcterms:W3CDTF">2019-03-31T17:33:00Z</dcterms:modified>
</cp:coreProperties>
</file>